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4</w:t>
      </w:r>
      <w:r>
        <w:t xml:space="preserve"> </w:t>
      </w:r>
      <w:r>
        <w:t xml:space="preserve">06:10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7b5be46ea13d2f3a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4T06:10:25Z</dcterms:created>
  <dcterms:modified xsi:type="dcterms:W3CDTF">2021-11-14T06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4 06:10:19</vt:lpwstr>
  </property>
</Properties>
</file>